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1" w:name="Xad2413782fd4b9bcc679743fe2f9c9591a94ca3"/>
    <w:p>
      <w:pPr>
        <w:pStyle w:val="Heading2"/>
      </w:pPr>
      <w:r>
        <w:t xml:space="preserve">Cover Letter for Oceanographer Position in Pakistan Islamabad</w:t>
      </w:r>
    </w:p>
    <w:p>
      <w:pPr>
        <w:pStyle w:val="FirstParagraph"/>
      </w:pPr>
      <w:r>
        <w:rPr>
          <w:bCs/>
          <w:b/>
        </w:rPr>
        <w:t xml:space="preserve">John Doe</w:t>
      </w:r>
      <w:r>
        <w:br/>
      </w:r>
      <w:r>
        <w:t xml:space="preserve">Islamabad, Pakistan</w:t>
      </w:r>
      <w:r>
        <w:br/>
      </w:r>
      <w:r>
        <w:t xml:space="preserve">john.doe@example.com | +92-300-1234567</w:t>
      </w:r>
    </w:p>
    <w:p>
      <w:pPr>
        <w:pStyle w:val="BodyText"/>
      </w:pPr>
      <w:r>
        <w:t xml:space="preserve">Date: April 5, 2024</w:t>
      </w:r>
    </w:p>
    <w:p>
      <w:pPr>
        <w:pStyle w:val="BodyText"/>
      </w:pPr>
      <w:r>
        <w:rPr>
          <w:bCs/>
          <w:b/>
        </w:rPr>
        <w:t xml:space="preserve">Hiring Manager</w:t>
      </w:r>
      <w:r>
        <w:br/>
      </w:r>
      <w:r>
        <w:rPr>
          <w:bCs/>
          <w:b/>
        </w:rPr>
        <w:t xml:space="preserve">National Institute of Oceanography (NIO)</w:t>
      </w:r>
      <w:r>
        <w:br/>
      </w:r>
      <w:r>
        <w:rPr>
          <w:bCs/>
          <w:b/>
        </w:rPr>
        <w:t xml:space="preserve">Islamabad, Pakistan</w:t>
      </w:r>
    </w:p>
    <w:bookmarkStart w:id="20" w:name="dear-hiring-manager"/>
    <w:p>
      <w:pPr>
        <w:pStyle w:val="Heading3"/>
      </w:pPr>
      <w:r>
        <w:t xml:space="preserve">Dear Hiring Manager,</w:t>
      </w:r>
    </w:p>
    <w:p>
      <w:pPr>
        <w:pStyle w:val="FirstParagraph"/>
      </w:pPr>
      <w:r>
        <w:t xml:space="preserve">I am writing to express my enthusiastic interest in the Oceanographer position at the National Institute of Oceanography (NIO) in Islamabad, Pakistan. As a dedicated marine scientist with over a decade of experience in oceanographic research, I am eager to contribute my expertise to advance Pakistan’s understanding of its coastal and marine ecosystems. This opportunity aligns perfectly with my professional goals and passion for addressing global and regional environmental challenges through scientific inquiry.</w:t>
      </w:r>
    </w:p>
    <w:p>
      <w:pPr>
        <w:pStyle w:val="BodyText"/>
      </w:pPr>
      <w:r>
        <w:t xml:space="preserve">My academic background in Oceanography from the University of Karachi, coupled with hands-on fieldwork across diverse marine environments, has equipped me to tackle complex issues such as ocean acidification, coastal erosion, and climate change impacts. In particular, my research on the Arabian Sea’s monsoon-driven currents and their effect on marine biodiversity has provided critical insights into how these processes influence Pakistan’s fisheries and coastal communities. I believe that the unique geographical position of Islamabad—strategically located near the Indus River Delta and the Arabian Sea—offers a prime opportunity to integrate regional data into broader climate models, a goal I am deeply committed to achieving.</w:t>
      </w:r>
    </w:p>
    <w:p>
      <w:pPr>
        <w:pStyle w:val="BodyText"/>
      </w:pPr>
      <w:r>
        <w:t xml:space="preserve">As an Oceanographer, my work has always been rooted in interdisciplinary collaboration. During my tenure at the Pakistan Maritime Institute (PMI), I led a project analyzing sediment transport patterns along the Sindh coast, which directly informed policies for coastal infrastructure development. This experience reinforced the importance of merging scientific data with practical solutions to mitigate environmental risks. Additionally, my recent publication in *Marine Science Letters* on the impact of microplastics on marine life in South Asia has garnered attention from both academic and policy-making circles, demonstrating my ability to translate research into actionable outcomes.</w:t>
      </w:r>
    </w:p>
    <w:p>
      <w:pPr>
        <w:pStyle w:val="BodyText"/>
      </w:pPr>
      <w:r>
        <w:t xml:space="preserve">The National Institute of Oceanography’s mission to promote sustainable oceanic practices resonates deeply with my values. In Pakistan Islamabad, where the interplay between freshwater systems like the Indus River and marine ecosystems is critical for agriculture, fisheries, and energy production, my expertise in hydrodynamic modeling could play a pivotal role. For instance, I have developed predictive models that simulate tidal patterns and storm surges—tools that are invaluable for disaster preparedness in low-lying coastal areas of Pakistan. I am particularly excited about the potential to collaborate with local institutions to address pressing issues such as mangrove degradation and sea-level rise, which threaten both biodiversity and human settlements.</w:t>
      </w:r>
    </w:p>
    <w:p>
      <w:pPr>
        <w:pStyle w:val="BodyText"/>
      </w:pPr>
      <w:r>
        <w:t xml:space="preserve">My technical skills include advanced data analysis using Python and GIS software, as well as proficiency in deploying remote sensing technologies for ocean monitoring. I have also led international research expeditions aboard the R/V *Oceania*, a vessel operated by the International Ocean Discovery Program (IODP), where I contributed to core sampling projects that provided insights into past climate conditions. These experiences have honed my ability to work in dynamic, multi-cultural teams and adapt to challenging field conditions—qualities I believe are essential for success in Islamabad’s evolving scientific landscape.</w:t>
      </w:r>
    </w:p>
    <w:p>
      <w:pPr>
        <w:pStyle w:val="BodyText"/>
      </w:pPr>
      <w:r>
        <w:t xml:space="preserve">What sets me apart as an Oceanographer is my commitment to community engagement. In previous roles, I organized workshops for local fishermen on sustainable fishing practices and partnered with schools in Karachi to develop educational modules on marine conservation. I understand that science must be accessible and relevant to all stakeholders, a principle I would uphold if given the opportunity to join the NIO team. In Pakistan Islamabad, where public awareness of oceanic issues is still developing, I aim to bridge the gap between scientific research and societal needs through outreach initiatives.</w:t>
      </w:r>
    </w:p>
    <w:p>
      <w:pPr>
        <w:pStyle w:val="BodyText"/>
      </w:pPr>
      <w:r>
        <w:t xml:space="preserve">Furthermore, my ability to secure funding for research projects has been instrumental in expanding the scope of my work. I have successfully led proposals under the United Nations Development Programme (UNDP) and the Global Environment Facility (GEF), which funded studies on climate resilience in coastal zones. This experience has taught me how to navigate bureaucratic frameworks while maintaining scientific rigor—a skill I believe is vital for driving innovation within Pakistan’s academic and governmental institutions.</w:t>
      </w:r>
    </w:p>
    <w:p>
      <w:pPr>
        <w:pStyle w:val="BodyText"/>
      </w:pPr>
      <w:r>
        <w:t xml:space="preserve">Finally, I am drawn to the National Institute of Oceanography not only for its research excellence but also for its potential to inspire the next generation of scientists. Islamabad, as the capital, is a hub of intellectual activity and policy-making, making it an ideal location to advocate for ocean literacy and environmental stewardship. I am eager to contribute my knowledge, creativity, and leadership to this mission.</w:t>
      </w:r>
    </w:p>
    <w:p>
      <w:pPr>
        <w:pStyle w:val="BodyText"/>
      </w:pPr>
      <w:r>
        <w:t xml:space="preserve">Thank you for considering my application. I would be honored to bring my expertise as an Oceanographer to the NIO and collaborate on projects that safeguard Pakistan’s marine heritage. I look forward to the opportunity to discuss how my background and vision align with your organization’s goals. Please feel free to contact me at +92-300-1234567 or john.doe@example.com for any further information.</w:t>
      </w:r>
    </w:p>
    <w:p>
      <w:pPr>
        <w:pStyle w:val="BodyText"/>
      </w:pPr>
      <w:r>
        <w:t xml:space="preserve">Sincerely,</w:t>
      </w:r>
      <w:r>
        <w:br/>
      </w:r>
      <w:r>
        <w:rPr>
          <w:bCs/>
          <w:b/>
        </w:rPr>
        <w:t xml:space="preserve">John Doe</w:t>
      </w:r>
      <w:r>
        <w:br/>
      </w:r>
      <w:r>
        <w:t xml:space="preserve">Oceanograp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3T22:49:13Z</dcterms:created>
  <dcterms:modified xsi:type="dcterms:W3CDTF">2026-07-23T22:49:13Z</dcterms:modified>
</cp:coreProperties>
</file>

<file path=docProps/custom.xml><?xml version="1.0" encoding="utf-8"?>
<Properties xmlns="http://schemas.openxmlformats.org/officeDocument/2006/custom-properties" xmlns:vt="http://schemas.openxmlformats.org/officeDocument/2006/docPropsVTypes"/>
</file>